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591E8" w14:textId="6EB71EB3" w:rsidR="00381D4B" w:rsidRPr="00FF5D7F" w:rsidRDefault="004A6B8D" w:rsidP="004A6B8D">
      <w:pPr>
        <w:jc w:val="center"/>
        <w:rPr>
          <w:b/>
          <w:sz w:val="28"/>
          <w:szCs w:val="28"/>
        </w:rPr>
      </w:pPr>
      <w:r w:rsidRPr="00FF5D7F">
        <w:rPr>
          <w:rFonts w:hint="eastAsia"/>
          <w:b/>
          <w:sz w:val="28"/>
          <w:szCs w:val="28"/>
        </w:rPr>
        <w:t>サークル</w:t>
      </w:r>
      <w:r w:rsidR="00556737" w:rsidRPr="00FF5D7F">
        <w:rPr>
          <w:rFonts w:hint="eastAsia"/>
          <w:b/>
          <w:sz w:val="28"/>
          <w:szCs w:val="28"/>
        </w:rPr>
        <w:t>活動</w:t>
      </w:r>
      <w:r w:rsidRPr="00FF5D7F">
        <w:rPr>
          <w:rFonts w:hint="eastAsia"/>
          <w:b/>
          <w:sz w:val="28"/>
          <w:szCs w:val="28"/>
        </w:rPr>
        <w:t>助成金申請書</w:t>
      </w:r>
    </w:p>
    <w:p w14:paraId="1FB64649" w14:textId="3D23DCDF" w:rsidR="00556737" w:rsidRDefault="00556737" w:rsidP="00FF5D7F">
      <w:pPr>
        <w:jc w:val="right"/>
        <w:rPr>
          <w:szCs w:val="21"/>
        </w:rPr>
      </w:pPr>
      <w:r>
        <w:rPr>
          <w:rFonts w:hint="eastAsia"/>
          <w:szCs w:val="21"/>
        </w:rPr>
        <w:t xml:space="preserve">申請日　</w:t>
      </w:r>
      <w:r w:rsidR="00702C03">
        <w:rPr>
          <w:rFonts w:hint="eastAsia"/>
          <w:szCs w:val="21"/>
        </w:rPr>
        <w:t xml:space="preserve">　　</w:t>
      </w:r>
      <w:r>
        <w:rPr>
          <w:rFonts w:hint="eastAsia"/>
          <w:szCs w:val="21"/>
        </w:rPr>
        <w:t xml:space="preserve">　　年　　　月　　　日</w:t>
      </w:r>
      <w:r w:rsidR="004D2E27">
        <w:rPr>
          <w:rFonts w:hint="eastAsia"/>
          <w:szCs w:val="21"/>
        </w:rPr>
        <w:t xml:space="preserve">　　　　　　　</w:t>
      </w:r>
    </w:p>
    <w:p w14:paraId="2EB3240E" w14:textId="77777777" w:rsidR="004D2E27" w:rsidRDefault="004D2E27" w:rsidP="004D2E27">
      <w:pPr>
        <w:jc w:val="right"/>
        <w:rPr>
          <w:szCs w:val="21"/>
        </w:rPr>
      </w:pPr>
    </w:p>
    <w:tbl>
      <w:tblPr>
        <w:tblStyle w:val="a3"/>
        <w:tblW w:w="10065" w:type="dxa"/>
        <w:tblInd w:w="-176" w:type="dxa"/>
        <w:tblLook w:val="04A0" w:firstRow="1" w:lastRow="0" w:firstColumn="1" w:lastColumn="0" w:noHBand="0" w:noVBand="1"/>
      </w:tblPr>
      <w:tblGrid>
        <w:gridCol w:w="2552"/>
        <w:gridCol w:w="2694"/>
        <w:gridCol w:w="1062"/>
        <w:gridCol w:w="639"/>
        <w:gridCol w:w="1559"/>
        <w:gridCol w:w="1559"/>
      </w:tblGrid>
      <w:tr w:rsidR="004A6B8D" w:rsidRPr="00E251B9" w14:paraId="318E58E3" w14:textId="77777777" w:rsidTr="00392F93">
        <w:tc>
          <w:tcPr>
            <w:tcW w:w="255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97AF625" w14:textId="77777777" w:rsidR="004A6B8D" w:rsidRPr="00E251B9" w:rsidRDefault="00E251B9" w:rsidP="00EE051D">
            <w:pPr>
              <w:jc w:val="center"/>
              <w:rPr>
                <w:szCs w:val="21"/>
              </w:rPr>
            </w:pPr>
            <w:r w:rsidRPr="00E251B9">
              <w:rPr>
                <w:rFonts w:hint="eastAsia"/>
                <w:szCs w:val="21"/>
              </w:rPr>
              <w:t>サークル</w:t>
            </w:r>
          </w:p>
        </w:tc>
        <w:tc>
          <w:tcPr>
            <w:tcW w:w="7513" w:type="dxa"/>
            <w:gridSpan w:val="5"/>
            <w:tcBorders>
              <w:top w:val="single" w:sz="12" w:space="0" w:color="auto"/>
              <w:right w:val="single" w:sz="12" w:space="0" w:color="auto"/>
            </w:tcBorders>
          </w:tcPr>
          <w:p w14:paraId="6D41A0BC" w14:textId="77777777" w:rsidR="00E251B9" w:rsidRPr="00E251B9" w:rsidRDefault="00E251B9" w:rsidP="00E251B9">
            <w:pPr>
              <w:wordWrap w:val="0"/>
              <w:jc w:val="righ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サークル　　</w:t>
            </w:r>
          </w:p>
          <w:p w14:paraId="09C04E73" w14:textId="77777777" w:rsidR="00E251B9" w:rsidRPr="00E251B9" w:rsidRDefault="00E251B9" w:rsidP="00E251B9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同好会・その他</w:t>
            </w:r>
          </w:p>
        </w:tc>
      </w:tr>
      <w:tr w:rsidR="004D2E27" w:rsidRPr="00E251B9" w14:paraId="74BC72FE" w14:textId="77777777" w:rsidTr="00FF5D7F">
        <w:trPr>
          <w:trHeight w:val="565"/>
        </w:trPr>
        <w:tc>
          <w:tcPr>
            <w:tcW w:w="2552" w:type="dxa"/>
            <w:tcBorders>
              <w:left w:val="single" w:sz="12" w:space="0" w:color="auto"/>
            </w:tcBorders>
            <w:vAlign w:val="center"/>
          </w:tcPr>
          <w:p w14:paraId="051FF9F2" w14:textId="77777777" w:rsidR="00FF5D7F" w:rsidRDefault="00FF5D7F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申請者（代表者）</w:t>
            </w:r>
          </w:p>
          <w:p w14:paraId="3CF4BE67" w14:textId="24D11BB0" w:rsidR="004D2E27" w:rsidRPr="00E251B9" w:rsidRDefault="004D2E27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7513" w:type="dxa"/>
            <w:gridSpan w:val="5"/>
            <w:tcBorders>
              <w:right w:val="single" w:sz="12" w:space="0" w:color="auto"/>
            </w:tcBorders>
            <w:vAlign w:val="center"/>
          </w:tcPr>
          <w:p w14:paraId="14394944" w14:textId="49784CC4" w:rsidR="004D2E27" w:rsidRPr="00E251B9" w:rsidRDefault="00BF043D" w:rsidP="00BF043D">
            <w:pPr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㊞</w:t>
            </w:r>
          </w:p>
        </w:tc>
      </w:tr>
      <w:tr w:rsidR="004D2E27" w:rsidRPr="00E251B9" w14:paraId="1BCF2E5B" w14:textId="77777777" w:rsidTr="00392F93">
        <w:trPr>
          <w:trHeight w:val="420"/>
        </w:trPr>
        <w:tc>
          <w:tcPr>
            <w:tcW w:w="2552" w:type="dxa"/>
            <w:vMerge w:val="restart"/>
            <w:tcBorders>
              <w:left w:val="single" w:sz="12" w:space="0" w:color="auto"/>
            </w:tcBorders>
            <w:vAlign w:val="center"/>
          </w:tcPr>
          <w:p w14:paraId="7C946A70" w14:textId="4E7CB8C7" w:rsidR="004D2E27" w:rsidRDefault="00FF5D7F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住所</w:t>
            </w:r>
          </w:p>
        </w:tc>
        <w:tc>
          <w:tcPr>
            <w:tcW w:w="7513" w:type="dxa"/>
            <w:gridSpan w:val="5"/>
            <w:tcBorders>
              <w:right w:val="single" w:sz="12" w:space="0" w:color="auto"/>
            </w:tcBorders>
          </w:tcPr>
          <w:p w14:paraId="64C447BE" w14:textId="079130B9" w:rsidR="004D2E27" w:rsidRDefault="00FF5D7F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〒</w:t>
            </w:r>
          </w:p>
          <w:p w14:paraId="59012401" w14:textId="77777777" w:rsidR="004D2E27" w:rsidRDefault="004D2E27" w:rsidP="004D2E27">
            <w:pPr>
              <w:jc w:val="left"/>
              <w:rPr>
                <w:szCs w:val="21"/>
              </w:rPr>
            </w:pPr>
          </w:p>
        </w:tc>
      </w:tr>
      <w:tr w:rsidR="004D2E27" w:rsidRPr="00E251B9" w14:paraId="3EE69788" w14:textId="77777777" w:rsidTr="00392F93">
        <w:trPr>
          <w:trHeight w:val="435"/>
        </w:trPr>
        <w:tc>
          <w:tcPr>
            <w:tcW w:w="2552" w:type="dxa"/>
            <w:vMerge/>
            <w:tcBorders>
              <w:left w:val="single" w:sz="12" w:space="0" w:color="auto"/>
            </w:tcBorders>
            <w:vAlign w:val="center"/>
          </w:tcPr>
          <w:p w14:paraId="7632136D" w14:textId="77777777" w:rsidR="004D2E27" w:rsidRDefault="004D2E27" w:rsidP="00EE051D">
            <w:pPr>
              <w:jc w:val="center"/>
              <w:rPr>
                <w:szCs w:val="21"/>
              </w:rPr>
            </w:pPr>
          </w:p>
        </w:tc>
        <w:tc>
          <w:tcPr>
            <w:tcW w:w="7513" w:type="dxa"/>
            <w:gridSpan w:val="5"/>
            <w:tcBorders>
              <w:right w:val="single" w:sz="12" w:space="0" w:color="auto"/>
            </w:tcBorders>
          </w:tcPr>
          <w:p w14:paraId="7A20298A" w14:textId="7D751A3C" w:rsidR="004D2E27" w:rsidRDefault="004D2E27" w:rsidP="0055673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電話番号</w:t>
            </w:r>
            <w:r w:rsidR="00FF5D7F">
              <w:rPr>
                <w:rFonts w:hint="eastAsia"/>
                <w:szCs w:val="21"/>
              </w:rPr>
              <w:t>：　　　　　（　　　）</w:t>
            </w:r>
          </w:p>
        </w:tc>
      </w:tr>
      <w:tr w:rsidR="004D2E27" w:rsidRPr="00E251B9" w14:paraId="70AB9733" w14:textId="77777777" w:rsidTr="00392F93">
        <w:trPr>
          <w:trHeight w:val="1230"/>
        </w:trPr>
        <w:tc>
          <w:tcPr>
            <w:tcW w:w="2552" w:type="dxa"/>
            <w:tcBorders>
              <w:left w:val="single" w:sz="12" w:space="0" w:color="auto"/>
            </w:tcBorders>
            <w:vAlign w:val="center"/>
          </w:tcPr>
          <w:p w14:paraId="2F5014C0" w14:textId="77777777" w:rsidR="004D2E27" w:rsidRDefault="004D2E27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活動内容</w:t>
            </w:r>
          </w:p>
        </w:tc>
        <w:tc>
          <w:tcPr>
            <w:tcW w:w="7513" w:type="dxa"/>
            <w:gridSpan w:val="5"/>
            <w:tcBorders>
              <w:right w:val="single" w:sz="12" w:space="0" w:color="auto"/>
            </w:tcBorders>
          </w:tcPr>
          <w:p w14:paraId="2E38C326" w14:textId="77777777" w:rsidR="004D2E27" w:rsidRDefault="004D2E27" w:rsidP="004A6B8D">
            <w:pPr>
              <w:jc w:val="center"/>
              <w:rPr>
                <w:szCs w:val="21"/>
              </w:rPr>
            </w:pPr>
          </w:p>
          <w:p w14:paraId="52A34186" w14:textId="77777777" w:rsidR="004D2E27" w:rsidRDefault="004D2E27" w:rsidP="004A6B8D">
            <w:pPr>
              <w:jc w:val="center"/>
              <w:rPr>
                <w:szCs w:val="21"/>
              </w:rPr>
            </w:pPr>
          </w:p>
          <w:p w14:paraId="5C159EC6" w14:textId="77777777" w:rsidR="004D2E27" w:rsidRDefault="004D2E27" w:rsidP="004A6B8D">
            <w:pPr>
              <w:jc w:val="center"/>
              <w:rPr>
                <w:szCs w:val="21"/>
              </w:rPr>
            </w:pPr>
          </w:p>
          <w:p w14:paraId="4478FDC0" w14:textId="77777777" w:rsidR="004D2E27" w:rsidRDefault="004D2E27" w:rsidP="004A6B8D">
            <w:pPr>
              <w:jc w:val="center"/>
              <w:rPr>
                <w:szCs w:val="21"/>
              </w:rPr>
            </w:pPr>
          </w:p>
        </w:tc>
      </w:tr>
      <w:tr w:rsidR="000C40B3" w:rsidRPr="00E251B9" w14:paraId="217E20D3" w14:textId="77777777" w:rsidTr="00392F93">
        <w:trPr>
          <w:trHeight w:val="1230"/>
        </w:trPr>
        <w:tc>
          <w:tcPr>
            <w:tcW w:w="2552" w:type="dxa"/>
            <w:tcBorders>
              <w:left w:val="single" w:sz="12" w:space="0" w:color="auto"/>
            </w:tcBorders>
            <w:vAlign w:val="center"/>
          </w:tcPr>
          <w:p w14:paraId="01D46150" w14:textId="77777777" w:rsidR="000C40B3" w:rsidRDefault="000C40B3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昨年度活動内容</w:t>
            </w:r>
          </w:p>
          <w:p w14:paraId="4BA5EF30" w14:textId="77777777" w:rsidR="000C40B3" w:rsidRDefault="000C40B3" w:rsidP="000C40B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（大会成績・貢献活動）</w:t>
            </w:r>
          </w:p>
        </w:tc>
        <w:tc>
          <w:tcPr>
            <w:tcW w:w="7513" w:type="dxa"/>
            <w:gridSpan w:val="5"/>
            <w:tcBorders>
              <w:right w:val="single" w:sz="12" w:space="0" w:color="auto"/>
            </w:tcBorders>
          </w:tcPr>
          <w:p w14:paraId="37D5D5F6" w14:textId="77777777" w:rsidR="000C40B3" w:rsidRDefault="000C40B3" w:rsidP="004A6B8D">
            <w:pPr>
              <w:jc w:val="center"/>
              <w:rPr>
                <w:szCs w:val="21"/>
              </w:rPr>
            </w:pPr>
          </w:p>
        </w:tc>
      </w:tr>
      <w:tr w:rsidR="004D2E27" w:rsidRPr="00E251B9" w14:paraId="6B8423F3" w14:textId="77777777" w:rsidTr="00392F93">
        <w:tc>
          <w:tcPr>
            <w:tcW w:w="2552" w:type="dxa"/>
            <w:tcBorders>
              <w:left w:val="single" w:sz="12" w:space="0" w:color="auto"/>
            </w:tcBorders>
            <w:vAlign w:val="center"/>
          </w:tcPr>
          <w:p w14:paraId="7EBE0C0D" w14:textId="77777777" w:rsidR="004D2E27" w:rsidRDefault="004D2E27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活動人数</w:t>
            </w:r>
          </w:p>
        </w:tc>
        <w:tc>
          <w:tcPr>
            <w:tcW w:w="7513" w:type="dxa"/>
            <w:gridSpan w:val="5"/>
            <w:tcBorders>
              <w:right w:val="single" w:sz="12" w:space="0" w:color="auto"/>
            </w:tcBorders>
          </w:tcPr>
          <w:p w14:paraId="5BE140E9" w14:textId="77777777" w:rsidR="004D2E27" w:rsidRDefault="004D2E27" w:rsidP="004A6B8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人</w:t>
            </w:r>
          </w:p>
        </w:tc>
      </w:tr>
      <w:tr w:rsidR="004D2E27" w:rsidRPr="00E251B9" w14:paraId="2ED806B1" w14:textId="77777777" w:rsidTr="00FF5D7F">
        <w:tc>
          <w:tcPr>
            <w:tcW w:w="2552" w:type="dxa"/>
            <w:tcBorders>
              <w:left w:val="single" w:sz="12" w:space="0" w:color="auto"/>
            </w:tcBorders>
            <w:vAlign w:val="center"/>
          </w:tcPr>
          <w:p w14:paraId="47642467" w14:textId="77777777" w:rsidR="004D2E27" w:rsidRPr="00E251B9" w:rsidRDefault="004D2E27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予算（収支）</w:t>
            </w:r>
          </w:p>
        </w:tc>
        <w:tc>
          <w:tcPr>
            <w:tcW w:w="3756" w:type="dxa"/>
            <w:gridSpan w:val="2"/>
          </w:tcPr>
          <w:p w14:paraId="67D55876" w14:textId="3BE12B44" w:rsidR="004D2E27" w:rsidRPr="00E251B9" w:rsidRDefault="004D2E27" w:rsidP="00FF5D7F">
            <w:pPr>
              <w:wordWrap w:val="0"/>
              <w:ind w:right="224"/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収入　</w:t>
            </w:r>
            <w:r w:rsidR="00FF5D7F">
              <w:rPr>
                <w:rFonts w:hint="eastAsia"/>
                <w:szCs w:val="21"/>
              </w:rPr>
              <w:t xml:space="preserve">　　　　</w:t>
            </w:r>
            <w:r>
              <w:rPr>
                <w:rFonts w:hint="eastAsia"/>
                <w:szCs w:val="21"/>
              </w:rPr>
              <w:t xml:space="preserve">　　　　　　　円</w:t>
            </w:r>
          </w:p>
        </w:tc>
        <w:tc>
          <w:tcPr>
            <w:tcW w:w="3757" w:type="dxa"/>
            <w:gridSpan w:val="3"/>
            <w:tcBorders>
              <w:right w:val="single" w:sz="12" w:space="0" w:color="auto"/>
            </w:tcBorders>
          </w:tcPr>
          <w:p w14:paraId="7EAF86EC" w14:textId="7614FF28" w:rsidR="004D2E27" w:rsidRPr="00E251B9" w:rsidRDefault="004D2E27" w:rsidP="00FF5D7F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支出　　</w:t>
            </w:r>
            <w:r w:rsidR="00FF5D7F">
              <w:rPr>
                <w:rFonts w:hint="eastAsia"/>
                <w:szCs w:val="21"/>
              </w:rPr>
              <w:t xml:space="preserve">　　　</w:t>
            </w:r>
            <w:r>
              <w:rPr>
                <w:rFonts w:hint="eastAsia"/>
                <w:szCs w:val="21"/>
              </w:rPr>
              <w:t xml:space="preserve">　　　　　　　　円</w:t>
            </w:r>
            <w:r w:rsidR="00EE051D">
              <w:rPr>
                <w:rFonts w:hint="eastAsia"/>
                <w:szCs w:val="21"/>
              </w:rPr>
              <w:t xml:space="preserve">　</w:t>
            </w:r>
          </w:p>
        </w:tc>
      </w:tr>
      <w:tr w:rsidR="004D2E27" w:rsidRPr="00E251B9" w14:paraId="74D50A01" w14:textId="77777777" w:rsidTr="00FF5D7F">
        <w:tc>
          <w:tcPr>
            <w:tcW w:w="2552" w:type="dxa"/>
            <w:tcBorders>
              <w:left w:val="single" w:sz="12" w:space="0" w:color="auto"/>
            </w:tcBorders>
            <w:vAlign w:val="center"/>
          </w:tcPr>
          <w:p w14:paraId="308590FD" w14:textId="77777777" w:rsidR="004D2E27" w:rsidRPr="00E251B9" w:rsidRDefault="004D2E27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助成金申請額</w:t>
            </w:r>
          </w:p>
        </w:tc>
        <w:tc>
          <w:tcPr>
            <w:tcW w:w="3756" w:type="dxa"/>
            <w:gridSpan w:val="2"/>
          </w:tcPr>
          <w:p w14:paraId="0F1807D7" w14:textId="77777777" w:rsidR="004D2E27" w:rsidRPr="00E251B9" w:rsidRDefault="004D2E27" w:rsidP="00E251B9">
            <w:pPr>
              <w:wordWrap w:val="0"/>
              <w:jc w:val="right"/>
              <w:rPr>
                <w:szCs w:val="21"/>
              </w:rPr>
            </w:pPr>
            <w:r>
              <w:rPr>
                <w:rFonts w:hint="eastAsia"/>
                <w:szCs w:val="21"/>
              </w:rPr>
              <w:t>円</w:t>
            </w:r>
            <w:r w:rsidR="00EE051D">
              <w:rPr>
                <w:rFonts w:hint="eastAsia"/>
                <w:szCs w:val="21"/>
              </w:rPr>
              <w:t xml:space="preserve">　</w:t>
            </w:r>
          </w:p>
        </w:tc>
        <w:tc>
          <w:tcPr>
            <w:tcW w:w="3757" w:type="dxa"/>
            <w:gridSpan w:val="3"/>
            <w:tcBorders>
              <w:right w:val="single" w:sz="12" w:space="0" w:color="auto"/>
            </w:tcBorders>
          </w:tcPr>
          <w:p w14:paraId="27F172FD" w14:textId="77777777" w:rsidR="004D2E27" w:rsidRPr="00E251B9" w:rsidRDefault="004D2E27" w:rsidP="00E251B9">
            <w:pPr>
              <w:wordWrap w:val="0"/>
              <w:jc w:val="right"/>
              <w:rPr>
                <w:szCs w:val="21"/>
              </w:rPr>
            </w:pPr>
          </w:p>
        </w:tc>
      </w:tr>
      <w:tr w:rsidR="00E251B9" w:rsidRPr="00E251B9" w14:paraId="3F874DD7" w14:textId="77777777" w:rsidTr="00392F93">
        <w:tc>
          <w:tcPr>
            <w:tcW w:w="255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BEDCE1D" w14:textId="77777777" w:rsidR="00E251B9" w:rsidRDefault="004D2E27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助成金受け取り方法</w:t>
            </w:r>
          </w:p>
        </w:tc>
        <w:tc>
          <w:tcPr>
            <w:tcW w:w="7513" w:type="dxa"/>
            <w:gridSpan w:val="5"/>
            <w:tcBorders>
              <w:bottom w:val="single" w:sz="12" w:space="0" w:color="auto"/>
              <w:right w:val="single" w:sz="12" w:space="0" w:color="auto"/>
            </w:tcBorders>
          </w:tcPr>
          <w:p w14:paraId="5D08EADA" w14:textId="0B99DCD7" w:rsidR="00E251B9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１．</w:t>
            </w:r>
            <w:r w:rsidR="00FF5D7F">
              <w:rPr>
                <w:rFonts w:hint="eastAsia"/>
                <w:szCs w:val="21"/>
              </w:rPr>
              <w:t>対面</w:t>
            </w:r>
            <w:r>
              <w:rPr>
                <w:rFonts w:hint="eastAsia"/>
                <w:szCs w:val="21"/>
              </w:rPr>
              <w:t xml:space="preserve">　　２．振込　→　金融機関名</w:t>
            </w:r>
          </w:p>
          <w:p w14:paraId="3A268F80" w14:textId="77777777" w:rsidR="004D2E27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　　口座名義名</w:t>
            </w:r>
          </w:p>
          <w:p w14:paraId="745C0753" w14:textId="77777777" w:rsidR="004D2E27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　　口座の種類　</w:t>
            </w:r>
            <w:r w:rsidR="00EE051D">
              <w:rPr>
                <w:rFonts w:hint="eastAsia"/>
                <w:szCs w:val="21"/>
              </w:rPr>
              <w:t>イ</w:t>
            </w:r>
            <w:r w:rsidR="00EE051D">
              <w:rPr>
                <w:rFonts w:hint="eastAsia"/>
                <w:szCs w:val="21"/>
              </w:rPr>
              <w:t>.</w:t>
            </w:r>
            <w:r>
              <w:rPr>
                <w:rFonts w:hint="eastAsia"/>
                <w:szCs w:val="21"/>
              </w:rPr>
              <w:t>総合（普通）</w:t>
            </w:r>
            <w:r w:rsidR="00EE051D">
              <w:rPr>
                <w:rFonts w:hint="eastAsia"/>
                <w:szCs w:val="21"/>
              </w:rPr>
              <w:t>ロ</w:t>
            </w:r>
            <w:r w:rsidR="00EE051D">
              <w:rPr>
                <w:rFonts w:hint="eastAsia"/>
                <w:szCs w:val="21"/>
              </w:rPr>
              <w:t>.</w:t>
            </w:r>
            <w:r>
              <w:rPr>
                <w:rFonts w:hint="eastAsia"/>
                <w:szCs w:val="21"/>
              </w:rPr>
              <w:t>当座</w:t>
            </w:r>
          </w:p>
          <w:p w14:paraId="0991F597" w14:textId="77777777" w:rsidR="004D2E27" w:rsidRPr="00E251B9" w:rsidRDefault="004D2E27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　　　　　　　口座番号</w:t>
            </w:r>
          </w:p>
        </w:tc>
      </w:tr>
      <w:tr w:rsidR="00EE051D" w:rsidRPr="00E251B9" w14:paraId="526D5E1A" w14:textId="77777777" w:rsidTr="008B08A3">
        <w:trPr>
          <w:trHeight w:val="924"/>
        </w:trPr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C1FC7C" w14:textId="77777777" w:rsidR="00EE051D" w:rsidRDefault="00EE051D" w:rsidP="00EE051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承認欄（同窓会記入）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FFF08B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支給金額</w:t>
            </w:r>
          </w:p>
        </w:tc>
        <w:tc>
          <w:tcPr>
            <w:tcW w:w="170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BF9FC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支給日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720B32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長印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243E0D" w14:textId="77777777" w:rsidR="00EE051D" w:rsidRDefault="00EE051D" w:rsidP="004D2E27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担当者印</w:t>
            </w:r>
          </w:p>
        </w:tc>
      </w:tr>
    </w:tbl>
    <w:p w14:paraId="48BFDC11" w14:textId="77777777" w:rsidR="004A6B8D" w:rsidRDefault="0087124D" w:rsidP="0087124D">
      <w:pPr>
        <w:jc w:val="left"/>
        <w:rPr>
          <w:b/>
          <w:szCs w:val="21"/>
        </w:rPr>
      </w:pPr>
      <w:r>
        <w:rPr>
          <w:rFonts w:hint="eastAsia"/>
          <w:b/>
          <w:szCs w:val="21"/>
        </w:rPr>
        <w:t>[</w:t>
      </w:r>
      <w:r>
        <w:rPr>
          <w:rFonts w:hint="eastAsia"/>
          <w:b/>
          <w:szCs w:val="21"/>
        </w:rPr>
        <w:t>申請にあたっての留意事項</w:t>
      </w:r>
      <w:r>
        <w:rPr>
          <w:rFonts w:hint="eastAsia"/>
          <w:b/>
          <w:szCs w:val="21"/>
        </w:rPr>
        <w:t>]</w:t>
      </w:r>
    </w:p>
    <w:p w14:paraId="036A631A" w14:textId="77777777" w:rsidR="0087124D" w:rsidRPr="0087124D" w:rsidRDefault="00392F93" w:rsidP="0087124D">
      <w:pPr>
        <w:pStyle w:val="a8"/>
        <w:numPr>
          <w:ilvl w:val="0"/>
          <w:numId w:val="2"/>
        </w:numPr>
        <w:ind w:leftChars="0"/>
        <w:jc w:val="left"/>
        <w:rPr>
          <w:szCs w:val="21"/>
        </w:rPr>
      </w:pPr>
      <w:r>
        <w:rPr>
          <w:rFonts w:hint="eastAsia"/>
          <w:szCs w:val="21"/>
        </w:rPr>
        <w:t>収支予算詳細を</w:t>
      </w:r>
      <w:r w:rsidR="00702C03">
        <w:rPr>
          <w:rFonts w:hint="eastAsia"/>
          <w:szCs w:val="21"/>
        </w:rPr>
        <w:t>収支予算</w:t>
      </w:r>
      <w:r w:rsidR="0087124D" w:rsidRPr="0087124D">
        <w:rPr>
          <w:rFonts w:hint="eastAsia"/>
          <w:szCs w:val="21"/>
        </w:rPr>
        <w:t>書</w:t>
      </w:r>
      <w:r>
        <w:rPr>
          <w:rFonts w:hint="eastAsia"/>
          <w:szCs w:val="21"/>
        </w:rPr>
        <w:t>（様式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</w:t>
      </w:r>
      <w:r w:rsidR="0087124D" w:rsidRPr="0087124D">
        <w:rPr>
          <w:rFonts w:hint="eastAsia"/>
          <w:szCs w:val="21"/>
        </w:rPr>
        <w:t>に記載し、申請書</w:t>
      </w:r>
      <w:r w:rsidR="005F0993">
        <w:rPr>
          <w:rFonts w:hint="eastAsia"/>
          <w:szCs w:val="21"/>
        </w:rPr>
        <w:t>（様式</w:t>
      </w:r>
      <w:r w:rsidR="005F0993">
        <w:rPr>
          <w:rFonts w:hint="eastAsia"/>
          <w:szCs w:val="21"/>
        </w:rPr>
        <w:t>1</w:t>
      </w:r>
      <w:r w:rsidR="005F0993">
        <w:rPr>
          <w:rFonts w:hint="eastAsia"/>
          <w:szCs w:val="21"/>
        </w:rPr>
        <w:t>）</w:t>
      </w:r>
      <w:r w:rsidR="0087124D" w:rsidRPr="0087124D">
        <w:rPr>
          <w:rFonts w:hint="eastAsia"/>
          <w:szCs w:val="21"/>
        </w:rPr>
        <w:t>と一緒に提出する。</w:t>
      </w:r>
    </w:p>
    <w:p w14:paraId="236897A4" w14:textId="77777777" w:rsidR="00392F93" w:rsidRDefault="003F0BA4" w:rsidP="000C40B3">
      <w:pPr>
        <w:pStyle w:val="a8"/>
        <w:numPr>
          <w:ilvl w:val="0"/>
          <w:numId w:val="2"/>
        </w:numPr>
        <w:ind w:leftChars="0"/>
        <w:jc w:val="left"/>
        <w:rPr>
          <w:szCs w:val="21"/>
        </w:rPr>
        <w:sectPr w:rsidR="00392F93" w:rsidSect="00392F93">
          <w:headerReference w:type="default" r:id="rId8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  <w:r>
        <w:rPr>
          <w:rFonts w:hint="eastAsia"/>
          <w:szCs w:val="21"/>
        </w:rPr>
        <w:t>年度末に</w:t>
      </w:r>
      <w:r w:rsidR="00392F93">
        <w:rPr>
          <w:rFonts w:hint="eastAsia"/>
          <w:szCs w:val="21"/>
        </w:rPr>
        <w:t>活動の報告</w:t>
      </w:r>
      <w:r>
        <w:rPr>
          <w:rFonts w:hint="eastAsia"/>
          <w:szCs w:val="21"/>
        </w:rPr>
        <w:t>について報告書</w:t>
      </w:r>
      <w:r w:rsidR="00392F93">
        <w:rPr>
          <w:rFonts w:hint="eastAsia"/>
          <w:szCs w:val="21"/>
        </w:rPr>
        <w:t>に記載し、同窓会助成金担当に提出する。</w:t>
      </w:r>
      <w:r>
        <w:rPr>
          <w:rFonts w:hint="eastAsia"/>
          <w:szCs w:val="21"/>
        </w:rPr>
        <w:t>（メール添付可）</w:t>
      </w:r>
    </w:p>
    <w:p w14:paraId="309763E9" w14:textId="116F45BB" w:rsidR="00392F93" w:rsidRDefault="00392F93" w:rsidP="00392F93">
      <w:pPr>
        <w:jc w:val="left"/>
        <w:rPr>
          <w:rFonts w:hint="eastAsia"/>
          <w:szCs w:val="21"/>
        </w:rPr>
      </w:pPr>
    </w:p>
    <w:sectPr w:rsidR="00392F93" w:rsidSect="00392F93">
      <w:headerReference w:type="default" r:id="rId9"/>
      <w:type w:val="continuous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30AC8" w14:textId="77777777" w:rsidR="004360E1" w:rsidRDefault="004360E1" w:rsidP="00E251B9">
      <w:r>
        <w:separator/>
      </w:r>
    </w:p>
  </w:endnote>
  <w:endnote w:type="continuationSeparator" w:id="0">
    <w:p w14:paraId="5A475B5B" w14:textId="77777777" w:rsidR="004360E1" w:rsidRDefault="004360E1" w:rsidP="00E25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B042" w14:textId="77777777" w:rsidR="004360E1" w:rsidRDefault="004360E1" w:rsidP="00E251B9">
      <w:r>
        <w:separator/>
      </w:r>
    </w:p>
  </w:footnote>
  <w:footnote w:type="continuationSeparator" w:id="0">
    <w:p w14:paraId="01881271" w14:textId="77777777" w:rsidR="004360E1" w:rsidRDefault="004360E1" w:rsidP="00E251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6E649" w14:textId="67D32C71" w:rsidR="00987C9A" w:rsidRPr="00FF5D7F" w:rsidRDefault="00392F93" w:rsidP="00FF5D7F">
    <w:pPr>
      <w:pStyle w:val="a4"/>
      <w:tabs>
        <w:tab w:val="clear" w:pos="4252"/>
        <w:tab w:val="clear" w:pos="8504"/>
        <w:tab w:val="left" w:pos="1140"/>
      </w:tabs>
      <w:jc w:val="left"/>
      <w:rPr>
        <w:rFonts w:ascii="ＭＳ Ｐゴシック" w:eastAsia="ＭＳ Ｐゴシック" w:hAnsi="ＭＳ Ｐゴシック"/>
        <w:sz w:val="18"/>
        <w:szCs w:val="18"/>
      </w:rPr>
    </w:pPr>
    <w:r w:rsidRPr="00FF5D7F">
      <w:rPr>
        <w:rFonts w:ascii="ＭＳ Ｐゴシック" w:eastAsia="ＭＳ Ｐゴシック" w:hAnsi="ＭＳ Ｐゴシック" w:hint="eastAsia"/>
        <w:sz w:val="18"/>
        <w:szCs w:val="18"/>
      </w:rPr>
      <w:t>様式</w:t>
    </w:r>
    <w:r w:rsidR="00FF5D7F" w:rsidRPr="00FF5D7F">
      <w:rPr>
        <w:rFonts w:ascii="ＭＳ Ｐゴシック" w:eastAsia="ＭＳ Ｐゴシック" w:hAnsi="ＭＳ Ｐゴシック" w:hint="eastAsia"/>
        <w:sz w:val="18"/>
        <w:szCs w:val="18"/>
      </w:rPr>
      <w:t>2　サークル活動助成申請書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13A01" w14:textId="77777777" w:rsidR="00392F93" w:rsidRDefault="00392F93" w:rsidP="00987C9A">
    <w:pPr>
      <w:pStyle w:val="a4"/>
      <w:tabs>
        <w:tab w:val="clear" w:pos="4252"/>
        <w:tab w:val="clear" w:pos="8504"/>
        <w:tab w:val="left" w:pos="1140"/>
      </w:tabs>
      <w:jc w:val="right"/>
    </w:pPr>
    <w:r>
      <w:rPr>
        <w:rFonts w:hint="eastAsia"/>
      </w:rPr>
      <w:t>様式</w:t>
    </w:r>
    <w:r>
      <w:rPr>
        <w:rFonts w:hint="eastAsia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0738"/>
    <w:multiLevelType w:val="hybridMultilevel"/>
    <w:tmpl w:val="6898FEA6"/>
    <w:lvl w:ilvl="0" w:tplc="99A03D7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04F2A1C"/>
    <w:multiLevelType w:val="hybridMultilevel"/>
    <w:tmpl w:val="82C650C0"/>
    <w:lvl w:ilvl="0" w:tplc="27007498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8080989">
    <w:abstractNumId w:val="0"/>
  </w:num>
  <w:num w:numId="2" w16cid:durableId="855310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jM3sDQ3MTIxtDBV0lEKTi0uzszPAykwrAUAQpKkxCwAAAA="/>
  </w:docVars>
  <w:rsids>
    <w:rsidRoot w:val="004A6B8D"/>
    <w:rsid w:val="0007667D"/>
    <w:rsid w:val="000C40B3"/>
    <w:rsid w:val="00200601"/>
    <w:rsid w:val="00217023"/>
    <w:rsid w:val="00265414"/>
    <w:rsid w:val="00381D4B"/>
    <w:rsid w:val="00392F93"/>
    <w:rsid w:val="003F0BA4"/>
    <w:rsid w:val="004360E1"/>
    <w:rsid w:val="004A6B8D"/>
    <w:rsid w:val="004D2E27"/>
    <w:rsid w:val="004F38DB"/>
    <w:rsid w:val="00556737"/>
    <w:rsid w:val="005752FE"/>
    <w:rsid w:val="005F0993"/>
    <w:rsid w:val="00651AA0"/>
    <w:rsid w:val="00702C03"/>
    <w:rsid w:val="0072707A"/>
    <w:rsid w:val="0080166E"/>
    <w:rsid w:val="0087124D"/>
    <w:rsid w:val="008B08A3"/>
    <w:rsid w:val="00987C9A"/>
    <w:rsid w:val="00A7689D"/>
    <w:rsid w:val="00AB68A8"/>
    <w:rsid w:val="00BB48DD"/>
    <w:rsid w:val="00BF043D"/>
    <w:rsid w:val="00C13124"/>
    <w:rsid w:val="00C60DC4"/>
    <w:rsid w:val="00D12ECA"/>
    <w:rsid w:val="00E251B9"/>
    <w:rsid w:val="00EE051D"/>
    <w:rsid w:val="00FC45EE"/>
    <w:rsid w:val="00FD1FF8"/>
    <w:rsid w:val="00FE17FB"/>
    <w:rsid w:val="00FF5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55A10606"/>
  <w15:docId w15:val="{F593E006-C0F8-429B-A4C2-68154142B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A6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251B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251B9"/>
  </w:style>
  <w:style w:type="paragraph" w:styleId="a6">
    <w:name w:val="footer"/>
    <w:basedOn w:val="a"/>
    <w:link w:val="a7"/>
    <w:uiPriority w:val="99"/>
    <w:unhideWhenUsed/>
    <w:rsid w:val="00E251B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251B9"/>
  </w:style>
  <w:style w:type="paragraph" w:styleId="a8">
    <w:name w:val="List Paragraph"/>
    <w:basedOn w:val="a"/>
    <w:uiPriority w:val="34"/>
    <w:qFormat/>
    <w:rsid w:val="0087124D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3F0B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F0BA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4C43940-3F20-4DF5-96DD-357683189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宮崎県立看護大学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宮崎県立看護大学</dc:creator>
  <cp:lastModifiedBy>高橋　秀治</cp:lastModifiedBy>
  <cp:revision>3</cp:revision>
  <cp:lastPrinted>2017-05-29T02:43:00Z</cp:lastPrinted>
  <dcterms:created xsi:type="dcterms:W3CDTF">2023-01-30T08:34:00Z</dcterms:created>
  <dcterms:modified xsi:type="dcterms:W3CDTF">2023-02-06T03:15:00Z</dcterms:modified>
</cp:coreProperties>
</file>